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8e57e9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d051b0a-64fb-4e76-a56f-a3a8ad9a88a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03:19Z</dcterms:created>
  <dcterms:modified xsi:type="dcterms:W3CDTF">2023-06-13T13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